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D4277BF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TI</w:t>
      </w: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N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7315FE89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B73F04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E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E0FF5B2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3503C516" w:rsidR="002818C3" w:rsidRPr="00531608" w:rsidRDefault="00B73F0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Mobile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6CACA020" w:rsidR="002818C3" w:rsidRPr="00B73F04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ail </w:t>
      </w:r>
      <w:r w:rsidR="00505BD3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cdd_email</w:t>
      </w:r>
      <w:proofErr w:type="spell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7A08E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089CA1FF" w14:textId="164031D7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6C650E">
        <w:rPr>
          <w:rFonts w:ascii="Century Gothic" w:eastAsia="Century Gothic" w:hAnsi="Century Gothic" w:cs="Century Gothic"/>
          <w:sz w:val="22"/>
          <w:szCs w:val="22"/>
          <w:lang w:val="en-US"/>
        </w:rPr>
        <w:t>years old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5F608713" w:rsidR="002818C3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PROFESSIONAL 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RY</w:t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0E83EEA" w14:textId="5AF1D3DC" w:rsidR="00632D41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AREER BACKGRUOND</w:t>
      </w:r>
    </w:p>
    <w:p w14:paraId="38C263CF" w14:textId="7DD3F277" w:rsidR="00632D41" w:rsidRPr="00B73F04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 w:rsidR="00F8768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%</w:t>
      </w: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or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ca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in academics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Pr="00B73F04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37B5F061" w14:textId="77777777" w:rsidR="00480A97" w:rsidRPr="00B73F04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48F70770" w14:textId="25D619ED" w:rsidR="00E91CDF" w:rsidRPr="00B73F04" w:rsidRDefault="00B73F04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36545A9B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.language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B73F04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lang.level_description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408094F" w14:textId="3B2D5B41" w:rsidR="00D616B0" w:rsidRPr="00B73F04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643BDBE5" w14:textId="4D191130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11C4385" w14:textId="438CF9C4" w:rsidR="0050197C" w:rsidRPr="00B73F04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</w:t>
      </w:r>
      <w:r w:rsid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ION ON THE PROFESSIONAL </w:t>
      </w:r>
      <w:r w:rsidR="00C70392"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ACKGROUND</w:t>
      </w:r>
    </w:p>
    <w:p w14:paraId="09616CE8" w14:textId="77777777" w:rsidR="00A530A1" w:rsidRPr="00B73F04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A530A1" w:rsidRPr="00B73F04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B73F04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Pr="00B73F04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bt_backgroun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808057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00180B0" w14:textId="4CD13EC9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2331A9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  <w:sectPr w:rsidR="00A530A1" w:rsidRPr="00B73F04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B73F04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</w:pPr>
    </w:p>
    <w:p w14:paraId="4817CE0D" w14:textId="0E6FC59E" w:rsidR="00A24245" w:rsidRPr="004E5927" w:rsidRDefault="00B73F04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BEHAVIORAL PROFILE 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NDICA</w:t>
      </w:r>
      <w:r>
        <w:rPr>
          <w:rFonts w:ascii="Century Gothic" w:eastAsia="Century Gothic" w:hAnsi="Century Gothic" w:cs="Century Gothic"/>
          <w:b/>
          <w:bCs/>
          <w:sz w:val="22"/>
          <w:szCs w:val="22"/>
        </w:rPr>
        <w:t>T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ORS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0AB53E68" w:rsidR="003E1C79" w:rsidRPr="004E5927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EXPERI</w:t>
      </w:r>
      <w:r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NC</w:t>
      </w:r>
      <w:r w:rsidR="00E2339E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9871D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 item.cdd_company }}</w:t>
      </w:r>
    </w:p>
    <w:p w14:paraId="4190A242" w14:textId="5D9182CB" w:rsidR="00B56FE6" w:rsidRPr="009871DE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{{ item.company_desc }}</w:t>
      </w:r>
      <w:r w:rsidR="002331A9"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</w:t>
      </w:r>
    </w:p>
    <w:p w14:paraId="55D54427" w14:textId="5C65591A" w:rsidR="002331A9" w:rsidRPr="00B73F0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  <w:t>Site.</w:t>
      </w:r>
    </w:p>
    <w:p w14:paraId="64AD9019" w14:textId="77777777" w:rsidR="00B56FE6" w:rsidRPr="00B73F04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  <w:lang w:val="en-US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{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69D7E157" w:rsidR="002331A9" w:rsidRPr="009871DE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loop.index }}.</w:t>
      </w: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task.task }}</w:t>
      </w:r>
    </w:p>
    <w:p w14:paraId="133ACB01" w14:textId="658A9E71" w:rsidR="00A76CDD" w:rsidRPr="009871DE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% endfor %}{% endfor %}</w:t>
      </w:r>
    </w:p>
    <w:p w14:paraId="656C4D4B" w14:textId="06BC7F5E" w:rsidR="002331A9" w:rsidRPr="00C662BF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sz w:val="22"/>
          <w:szCs w:val="22"/>
          <w:lang w:val="en-US"/>
        </w:rPr>
        <w:t>{% endfor %}</w:t>
      </w:r>
    </w:p>
    <w:p w14:paraId="5E738EB9" w14:textId="77777777" w:rsidR="00A530A1" w:rsidRPr="00C662BF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28" w14:textId="6296AB8D" w:rsidR="009027DD" w:rsidRPr="00C662BF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COMPENSATION </w:t>
      </w:r>
      <w:r w:rsidR="0067748F"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PAC</w:t>
      </w: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KAGES</w:t>
      </w:r>
    </w:p>
    <w:p w14:paraId="5722B67B" w14:textId="5848987C" w:rsidR="000349D7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refer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th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urrent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as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compensation p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ac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kag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a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{ </w:t>
      </w:r>
      <w:proofErr w:type="spell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st_company</w:t>
      </w:r>
      <w:proofErr w:type="spell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,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(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in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X/XXXX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)</w:t>
      </w:r>
      <w:r w:rsidR="000349D7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: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6D70E5DE" w14:textId="77777777" w:rsidR="00B2548A" w:rsidRPr="00E2339E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F2F6106" w14:textId="56A6D4AB" w:rsidR="00B2548A" w:rsidRPr="00E2339E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mployment B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LT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PJ/ETC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7A9E1E4" w14:textId="6AC473E4" w:rsidR="00B2548A" w:rsidRPr="00E2339E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M</w:t>
      </w:r>
      <w:r w:rsidR="00E2339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nthly Wage</w:t>
      </w:r>
      <w:r w:rsidR="00E2339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</w:p>
    <w:p w14:paraId="4B4BE94E" w14:textId="59153434" w:rsidR="00B2548A" w:rsidRPr="004E5927" w:rsidRDefault="001230EF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Vari</w:t>
      </w:r>
      <w:r w:rsidR="00E2339E">
        <w:rPr>
          <w:rFonts w:ascii="Century Gothic" w:eastAsia="Century Gothic" w:hAnsi="Century Gothic" w:cs="Century Gothic"/>
          <w:sz w:val="22"/>
          <w:szCs w:val="22"/>
        </w:rPr>
        <w:t>able</w:t>
      </w:r>
      <w:proofErr w:type="spellEnd"/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E2339E">
        <w:rPr>
          <w:rFonts w:ascii="Century Gothic" w:eastAsia="Century Gothic" w:hAnsi="Century Gothic" w:cs="Century Gothic"/>
          <w:sz w:val="22"/>
          <w:szCs w:val="22"/>
        </w:rPr>
        <w:t>Wage</w:t>
      </w:r>
      <w:proofErr w:type="spellEnd"/>
      <w:r w:rsidR="00E2339E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01250208" w:rsidR="00B2548A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Voucher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48B41C37" w:rsidR="00C85281" w:rsidRPr="00C85281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ood Voucher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07132CEB" w:rsidR="00B2548A" w:rsidRPr="004E5927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Care</w:t>
      </w:r>
      <w:proofErr w:type="spellEnd"/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6960C2">
      <w:pPr>
        <w:tabs>
          <w:tab w:val="left" w:pos="3969"/>
        </w:tabs>
        <w:spacing w:line="276" w:lineRule="auto"/>
        <w:ind w:left="3884" w:firstLine="85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D4215D2" w14:textId="1998294F" w:rsidR="00B2548A" w:rsidRPr="006960C2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Care</w:t>
      </w:r>
      <w:proofErr w:type="spellEnd"/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  <w:r w:rsidR="006960C2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6960C2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B129156" w:rsidR="00C85281" w:rsidRDefault="00C85281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</w:t>
      </w:r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P</w:t>
      </w:r>
      <w:r w:rsidR="00E2339E">
        <w:rPr>
          <w:rFonts w:ascii="Century Gothic" w:eastAsia="Century Gothic" w:hAnsi="Century Gothic" w:cs="Century Gothic"/>
          <w:sz w:val="22"/>
          <w:szCs w:val="22"/>
        </w:rPr>
        <w:t>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7F6B1E95" w:rsidR="00C85281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Insurance</w:t>
      </w:r>
      <w:proofErr w:type="spellEnd"/>
      <w:r w:rsidR="00C85281"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DEBFAE" w:rsidR="00C85281" w:rsidRPr="004E5927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4E5927">
        <w:rPr>
          <w:rFonts w:ascii="Century Gothic" w:eastAsia="Century Gothic" w:hAnsi="Century Gothic" w:cs="Century Gothic"/>
          <w:sz w:val="22"/>
          <w:szCs w:val="22"/>
        </w:rPr>
        <w:t>Ot</w:t>
      </w:r>
      <w:r w:rsidR="00E2339E">
        <w:rPr>
          <w:rFonts w:ascii="Century Gothic" w:eastAsia="Century Gothic" w:hAnsi="Century Gothic" w:cs="Century Gothic"/>
          <w:sz w:val="22"/>
          <w:szCs w:val="22"/>
        </w:rPr>
        <w:t>her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s</w:t>
      </w:r>
      <w:proofErr w:type="spellEnd"/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0778A2C9" w:rsidR="009027DD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;</w:t>
      </w:r>
    </w:p>
    <w:p w14:paraId="14B5623A" w14:textId="77777777" w:rsidR="009027DD" w:rsidRPr="00E2339E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1C0FD8C5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44204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44204B">
        <w:rPr>
          <w:rFonts w:ascii="Century Gothic" w:eastAsia="Century Gothic" w:hAnsi="Century Gothic" w:cs="Century Gothic"/>
          <w:sz w:val="22"/>
          <w:szCs w:val="22"/>
        </w:rPr>
        <w:t>report_date</w:t>
      </w:r>
      <w:proofErr w:type="spellEnd"/>
      <w:r w:rsidR="0044204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456D8C66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By</w:t>
      </w:r>
      <w:proofErr w:type="spellEnd"/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D" w14:textId="336DE983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Rev.</w:t>
      </w:r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DFA7A" w14:textId="77777777" w:rsidR="009B27EA" w:rsidRPr="0027593A" w:rsidRDefault="009B27EA">
      <w:r w:rsidRPr="0027593A">
        <w:separator/>
      </w:r>
    </w:p>
  </w:endnote>
  <w:endnote w:type="continuationSeparator" w:id="0">
    <w:p w14:paraId="4214E877" w14:textId="77777777" w:rsidR="009B27EA" w:rsidRPr="0027593A" w:rsidRDefault="009B27EA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4B62B313-1A52-BD44-80E5-7214554F3040}"/>
    <w:embedBold r:id="rId2" w:fontKey="{79FC4E48-54C1-3141-81FE-ED1BFCE7BFC3}"/>
    <w:embedItalic r:id="rId3" w:fontKey="{6E677CE3-1C7A-E842-9433-961D2B70938E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704AF86B-38E4-3F4B-83F7-AF3B2D844203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DFC0CB9C-4968-4041-BDD2-F364436F35D5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676BF20A-1CA9-0246-AADD-1FFBA63D23B3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99873528-99A5-C443-8018-DA1BC49D42E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32D4F62E-1AB5-9042-9F93-E408B2F4D649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5BC12416-96FC-C244-965A-7651E54C03AC}"/>
    <w:embedItalic r:id="rId13" w:fontKey="{3B4AA42E-5356-3643-87BE-896D34108B4B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1964424E-FAD3-F841-810F-25FA1FDD3828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58957FE7-969E-A044-AC2A-D3BF00461A4B}"/>
    <w:embedBold r:id="rId16" w:fontKey="{91306E62-BF70-6946-AAF2-7349D654E24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09BDC" w14:textId="77777777" w:rsidR="009B27EA" w:rsidRPr="0027593A" w:rsidRDefault="009B27EA">
      <w:r w:rsidRPr="0027593A">
        <w:separator/>
      </w:r>
    </w:p>
  </w:footnote>
  <w:footnote w:type="continuationSeparator" w:id="0">
    <w:p w14:paraId="2B58461E" w14:textId="77777777" w:rsidR="009B27EA" w:rsidRPr="0027593A" w:rsidRDefault="009B27EA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2737C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C47E6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2BBD"/>
    <w:rsid w:val="00663D6B"/>
    <w:rsid w:val="006641F5"/>
    <w:rsid w:val="00674460"/>
    <w:rsid w:val="0067748F"/>
    <w:rsid w:val="00680999"/>
    <w:rsid w:val="00682706"/>
    <w:rsid w:val="00686C47"/>
    <w:rsid w:val="006960C2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C650E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1DE"/>
    <w:rsid w:val="009873EF"/>
    <w:rsid w:val="00987761"/>
    <w:rsid w:val="0099069F"/>
    <w:rsid w:val="009925D2"/>
    <w:rsid w:val="00995544"/>
    <w:rsid w:val="009B27EA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3F04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662BF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2339E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C17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6</cp:revision>
  <cp:lastPrinted>2024-11-22T20:40:00Z</cp:lastPrinted>
  <dcterms:created xsi:type="dcterms:W3CDTF">2025-06-16T11:56:00Z</dcterms:created>
  <dcterms:modified xsi:type="dcterms:W3CDTF">2025-06-17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